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deep 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deep</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47 Sheridan Road,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bardekarsd@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295338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ddh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